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563765BE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1568B7D8" w14:textId="77777777" w:rsidR="002F6E35" w:rsidRDefault="009035F5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E45EC6" w:rsidRPr="00E45EC6">
              <w:t>June</w:t>
            </w:r>
            <w:r>
              <w:fldChar w:fldCharType="end"/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6D61A658" w14:textId="77777777" w:rsidR="002F6E35" w:rsidRDefault="002F6E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29315A40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781049" w:themeFill="accent1" w:themeFillShade="80"/>
          </w:tcPr>
          <w:p w14:paraId="264719E5" w14:textId="77777777" w:rsidR="002F6E35" w:rsidRDefault="002F6E35"/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781049" w:themeFill="accent1" w:themeFillShade="80"/>
          </w:tcPr>
          <w:p w14:paraId="10B920F0" w14:textId="77777777" w:rsidR="002F6E35" w:rsidRDefault="009035F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E45EC6">
              <w:t>2021</w:t>
            </w:r>
            <w:r>
              <w:fldChar w:fldCharType="end"/>
            </w:r>
          </w:p>
        </w:tc>
      </w:tr>
      <w:tr w:rsidR="002F6E35" w14:paraId="5697AB18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65601287" w14:textId="77777777" w:rsidR="002F6E35" w:rsidRDefault="002F6E3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31B3B79C" w14:textId="77777777" w:rsidR="002F6E35" w:rsidRDefault="002F6E3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7EB13871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BD3E05F7B09B406D8E2A64B40283742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138BA63E" w14:textId="77777777" w:rsidR="002F6E35" w:rsidRDefault="009035F5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6F7548ED" w14:textId="77777777" w:rsidR="002F6E35" w:rsidRDefault="00C74DFD">
            <w:pPr>
              <w:pStyle w:val="Days"/>
            </w:pPr>
            <w:sdt>
              <w:sdtPr>
                <w:id w:val="8650153"/>
                <w:placeholder>
                  <w:docPart w:val="3E94EDCE23E34AE195E784459DCE5D87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017B92FA" w14:textId="77777777" w:rsidR="002F6E35" w:rsidRDefault="00C74DFD">
            <w:pPr>
              <w:pStyle w:val="Days"/>
            </w:pPr>
            <w:sdt>
              <w:sdtPr>
                <w:id w:val="-1517691135"/>
                <w:placeholder>
                  <w:docPart w:val="427312A3D3A74337A7E49F9FFB608BF7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7CC2436E" w14:textId="77777777" w:rsidR="002F6E35" w:rsidRDefault="00C74DFD">
            <w:pPr>
              <w:pStyle w:val="Days"/>
            </w:pPr>
            <w:sdt>
              <w:sdtPr>
                <w:id w:val="-1684429625"/>
                <w:placeholder>
                  <w:docPart w:val="75CF6A856AD64A1E83433A025BA5C9CD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43A1BF29" w14:textId="77777777" w:rsidR="002F6E35" w:rsidRDefault="00C74DFD">
            <w:pPr>
              <w:pStyle w:val="Days"/>
            </w:pPr>
            <w:sdt>
              <w:sdtPr>
                <w:id w:val="-1188375605"/>
                <w:placeholder>
                  <w:docPart w:val="5EF2D450631C4AC9B7631473AAF61C18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2F2F5200" w14:textId="77777777" w:rsidR="002F6E35" w:rsidRDefault="00C74DFD">
            <w:pPr>
              <w:pStyle w:val="Days"/>
            </w:pPr>
            <w:sdt>
              <w:sdtPr>
                <w:id w:val="1991825489"/>
                <w:placeholder>
                  <w:docPart w:val="70DAD01B65BB434BB8E7DBAB25E87612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45699621" w14:textId="77777777" w:rsidR="002F6E35" w:rsidRDefault="00C74DFD">
            <w:pPr>
              <w:pStyle w:val="Days"/>
            </w:pPr>
            <w:sdt>
              <w:sdtPr>
                <w:id w:val="115736794"/>
                <w:placeholder>
                  <w:docPart w:val="1C1427A327444E87BBE3F79D97551C1C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39896C3E" w14:textId="77777777" w:rsidTr="002F6E35">
        <w:tc>
          <w:tcPr>
            <w:tcW w:w="2054" w:type="dxa"/>
            <w:tcBorders>
              <w:bottom w:val="nil"/>
            </w:tcBorders>
          </w:tcPr>
          <w:p w14:paraId="6FCF39B0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E45EC6">
              <w:instrText>Tues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7BE511D7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E45EC6">
              <w:instrText>Tues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E45EC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1DEA5D85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E45EC6">
              <w:instrText>Tues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1A3A8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FA21CA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separate"/>
            </w:r>
            <w:r w:rsidR="00E45EC6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31266E5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E45EC6">
              <w:instrText>Tues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E45EC6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E45EC6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E45EC6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E45EC6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34024625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E45EC6">
              <w:instrText>Tues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E45EC6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E45EC6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E45EC6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E45EC6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649C2F2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E45EC6">
              <w:instrText>Tues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E45EC6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E45EC6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E45EC6">
              <w:rPr>
                <w:noProof/>
              </w:rPr>
              <w:instrText>4</w:instrText>
            </w:r>
            <w:r>
              <w:fldChar w:fldCharType="end"/>
            </w:r>
            <w:r>
              <w:fldChar w:fldCharType="separate"/>
            </w:r>
            <w:r w:rsidR="00E45EC6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66C89F05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E45EC6">
              <w:instrText>Tues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E45EC6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E45EC6"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E45EC6">
              <w:rPr>
                <w:noProof/>
              </w:rPr>
              <w:instrText>5</w:instrText>
            </w:r>
            <w:r>
              <w:fldChar w:fldCharType="end"/>
            </w:r>
            <w:r>
              <w:fldChar w:fldCharType="separate"/>
            </w:r>
            <w:r w:rsidR="00E45EC6">
              <w:rPr>
                <w:noProof/>
              </w:rPr>
              <w:t>5</w:t>
            </w:r>
            <w:r>
              <w:fldChar w:fldCharType="end"/>
            </w:r>
          </w:p>
        </w:tc>
      </w:tr>
      <w:tr w:rsidR="002F6E35" w14:paraId="5D815FE6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680A4FCD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EA45E09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2B8750F" w14:textId="0CFA1231" w:rsidR="002F6E35" w:rsidRDefault="00D623EC" w:rsidP="00D623EC">
            <w:pPr>
              <w:jc w:val="center"/>
            </w:pPr>
            <w:r>
              <w:t>Push in someone’s chai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96F889A" w14:textId="22C46B6C" w:rsidR="002F6E35" w:rsidRDefault="00D623EC" w:rsidP="00D623EC">
            <w:pPr>
              <w:jc w:val="center"/>
            </w:pPr>
            <w:r>
              <w:t>Let someone go in line before you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6D87913" w14:textId="647CBCC1" w:rsidR="002F6E35" w:rsidRDefault="00D623EC" w:rsidP="00D623EC">
            <w:pPr>
              <w:jc w:val="center"/>
            </w:pPr>
            <w:r>
              <w:t>Create a homemade gift for a teach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9A9B4C7" w14:textId="5738C779" w:rsidR="002F6E35" w:rsidRDefault="00D623EC" w:rsidP="00D623EC">
            <w:pPr>
              <w:jc w:val="center"/>
            </w:pPr>
            <w:r>
              <w:t>Make lunch for someone els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E891F45" w14:textId="7E012966" w:rsidR="002F6E35" w:rsidRDefault="00D623EC" w:rsidP="00D623EC">
            <w:pPr>
              <w:jc w:val="center"/>
            </w:pPr>
            <w:r>
              <w:t>Write a thank-you note for your mailman.</w:t>
            </w:r>
          </w:p>
        </w:tc>
      </w:tr>
      <w:tr w:rsidR="002F6E35" w14:paraId="7104BD4F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4748DF7C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E45EC6"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1B26539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E45EC6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3E218FE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E45EC6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3E5A795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E45EC6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C5ADAC5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E45EC6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48770AA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E45EC6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AF9ECF8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E45EC6">
              <w:rPr>
                <w:noProof/>
              </w:rPr>
              <w:t>12</w:t>
            </w:r>
            <w:r>
              <w:fldChar w:fldCharType="end"/>
            </w:r>
          </w:p>
        </w:tc>
      </w:tr>
      <w:tr w:rsidR="002F6E35" w14:paraId="5571771D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5DDF6A05" w14:textId="792E609E" w:rsidR="002F6E35" w:rsidRDefault="00D623EC" w:rsidP="00D623EC">
            <w:pPr>
              <w:jc w:val="center"/>
            </w:pPr>
            <w:r>
              <w:t>Give someone a bottle of water</w:t>
            </w:r>
            <w:r w:rsidR="00A01543">
              <w:t xml:space="preserve"> to someone</w:t>
            </w:r>
            <w:r>
              <w:t xml:space="preserve"> who may need i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EF3386D" w14:textId="3215FED5" w:rsidR="002F6E35" w:rsidRDefault="00C74DFD" w:rsidP="00D623EC">
            <w:pPr>
              <w:jc w:val="center"/>
            </w:pPr>
            <w:hyperlink r:id="rId10" w:history="1">
              <w:r w:rsidR="00D623EC" w:rsidRPr="00C74DFD">
                <w:rPr>
                  <w:rStyle w:val="Hyperlink"/>
                </w:rPr>
                <w:t>Fill a bag with clothes and take them to your local shelter</w:t>
              </w:r>
            </w:hyperlink>
            <w:r w:rsidR="00D623EC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3C89C0B" w14:textId="6B05ED18" w:rsidR="002F6E35" w:rsidRDefault="00D623EC" w:rsidP="00D623EC">
            <w:pPr>
              <w:jc w:val="center"/>
            </w:pPr>
            <w:r>
              <w:t>Make a card for someone who helps you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21721CC" w14:textId="6A7A917D" w:rsidR="002F6E35" w:rsidRDefault="00D623EC" w:rsidP="00D623EC">
            <w:pPr>
              <w:jc w:val="center"/>
            </w:pPr>
            <w:r>
              <w:t>Write a thank-you note for a library work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C7853BF" w14:textId="0F127829" w:rsidR="002F6E35" w:rsidRDefault="00D623EC" w:rsidP="00D623EC">
            <w:pPr>
              <w:jc w:val="center"/>
            </w:pPr>
            <w:r>
              <w:t>Say something sweet to a waiter or waitres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F31888C" w14:textId="7ABADE66" w:rsidR="002F6E35" w:rsidRDefault="00D623EC" w:rsidP="00D623EC">
            <w:pPr>
              <w:jc w:val="center"/>
            </w:pPr>
            <w:r>
              <w:t>Help someone who has dropped something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A504B9C" w14:textId="299007CD" w:rsidR="002F6E35" w:rsidRDefault="00C74DFD" w:rsidP="00D623EC">
            <w:pPr>
              <w:jc w:val="center"/>
            </w:pPr>
            <w:hyperlink r:id="rId11" w:history="1">
              <w:r w:rsidR="00D623EC" w:rsidRPr="00C74DFD">
                <w:rPr>
                  <w:rStyle w:val="Hyperlink"/>
                </w:rPr>
                <w:t>Tell someone everything you like about them</w:t>
              </w:r>
            </w:hyperlink>
            <w:r w:rsidR="00D623EC">
              <w:t>.</w:t>
            </w:r>
          </w:p>
        </w:tc>
      </w:tr>
      <w:tr w:rsidR="002F6E35" w14:paraId="2F89AB14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7CF36C66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E45EC6">
              <w:rPr>
                <w:noProof/>
              </w:rPr>
              <w:t>1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1926F3B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E45EC6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9C1ECC0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E45EC6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FA42BB5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E45EC6"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82DB42C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E45EC6"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C65A15F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E45EC6"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1ECABDA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E45EC6">
              <w:rPr>
                <w:noProof/>
              </w:rPr>
              <w:t>19</w:t>
            </w:r>
            <w:r>
              <w:fldChar w:fldCharType="end"/>
            </w:r>
          </w:p>
        </w:tc>
      </w:tr>
      <w:tr w:rsidR="002F6E35" w14:paraId="063FE716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F74F2C9" w14:textId="30A306E6" w:rsidR="002F6E35" w:rsidRDefault="00C74DFD" w:rsidP="00D623EC">
            <w:pPr>
              <w:jc w:val="center"/>
            </w:pPr>
            <w:hyperlink r:id="rId12" w:history="1">
              <w:r w:rsidR="00D623EC" w:rsidRPr="00C74DFD">
                <w:rPr>
                  <w:rStyle w:val="Hyperlink"/>
                </w:rPr>
                <w:t>Make a card for a soldier</w:t>
              </w:r>
            </w:hyperlink>
            <w:r w:rsidR="00D623EC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492DEA9" w14:textId="5D2EAF66" w:rsidR="002F6E35" w:rsidRDefault="00D623EC" w:rsidP="00D623EC">
            <w:pPr>
              <w:jc w:val="center"/>
            </w:pPr>
            <w:r>
              <w:t>Clean up something that you are not responsible fo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174EAD7" w14:textId="58CBE28A" w:rsidR="002F6E35" w:rsidRDefault="00D623EC" w:rsidP="00D623EC">
            <w:pPr>
              <w:jc w:val="center"/>
            </w:pPr>
            <w:r>
              <w:t>Pick up lit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D61EDBC" w14:textId="6C8C82D1" w:rsidR="002F6E35" w:rsidRDefault="00C74DFD" w:rsidP="00D623EC">
            <w:pPr>
              <w:jc w:val="center"/>
            </w:pPr>
            <w:hyperlink r:id="rId13" w:history="1">
              <w:r w:rsidR="00D623EC" w:rsidRPr="00C74DFD">
                <w:rPr>
                  <w:rStyle w:val="Hyperlink"/>
                </w:rPr>
                <w:t>Donate toys and new clothes to a charity</w:t>
              </w:r>
            </w:hyperlink>
            <w:r w:rsidR="00D623EC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0E9FE8B" w14:textId="1EE7DABF" w:rsidR="002F6E35" w:rsidRDefault="00C74DFD" w:rsidP="00D623EC">
            <w:pPr>
              <w:jc w:val="center"/>
            </w:pPr>
            <w:hyperlink r:id="rId14" w:history="1">
              <w:r w:rsidR="00D623EC" w:rsidRPr="00C74DFD">
                <w:rPr>
                  <w:rStyle w:val="Hyperlink"/>
                </w:rPr>
                <w:t>Write a positive note to a friend</w:t>
              </w:r>
            </w:hyperlink>
            <w:r w:rsidR="00D623EC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BD6EBA5" w14:textId="3EA2832F" w:rsidR="002F6E35" w:rsidRDefault="00D623EC" w:rsidP="00D623EC">
            <w:pPr>
              <w:jc w:val="center"/>
            </w:pPr>
            <w:r>
              <w:t>Bring treats to the offic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F1AE7EB" w14:textId="16A79700" w:rsidR="002F6E35" w:rsidRDefault="00D623EC" w:rsidP="00D623EC">
            <w:pPr>
              <w:jc w:val="center"/>
            </w:pPr>
            <w:r>
              <w:t>Make cookies for a neighbor.</w:t>
            </w:r>
          </w:p>
        </w:tc>
      </w:tr>
      <w:tr w:rsidR="002F6E35" w14:paraId="3B86CF66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C90D9C2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E45EC6"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BFECC1B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E45EC6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8E8FF7A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E45EC6"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D9DB2BA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E45EC6"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5DE6762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E45EC6"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030DDF6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E45EC6"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DC00B86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E45EC6">
              <w:rPr>
                <w:noProof/>
              </w:rPr>
              <w:t>26</w:t>
            </w:r>
            <w:r>
              <w:fldChar w:fldCharType="end"/>
            </w:r>
          </w:p>
        </w:tc>
      </w:tr>
      <w:tr w:rsidR="002F6E35" w14:paraId="22AA8258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3DCF4CFA" w14:textId="2CE96A61" w:rsidR="002F6E35" w:rsidRDefault="00D623EC" w:rsidP="00D623EC">
            <w:pPr>
              <w:jc w:val="center"/>
            </w:pPr>
            <w:r>
              <w:t>Tell a funny story to make someone laugh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4C8F341" w14:textId="315BF023" w:rsidR="002F6E35" w:rsidRDefault="00C74DFD" w:rsidP="00D623EC">
            <w:pPr>
              <w:jc w:val="center"/>
            </w:pPr>
            <w:hyperlink r:id="rId15" w:history="1">
              <w:r w:rsidR="00D623EC" w:rsidRPr="00C74DFD">
                <w:rPr>
                  <w:rStyle w:val="Hyperlink"/>
                </w:rPr>
                <w:t>Make a coupon book for someone special</w:t>
              </w:r>
            </w:hyperlink>
            <w:r w:rsidR="00D623EC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C28D5B0" w14:textId="5C97BDC9" w:rsidR="002F6E35" w:rsidRDefault="00D623EC" w:rsidP="00D623EC">
            <w:pPr>
              <w:jc w:val="center"/>
            </w:pPr>
            <w:r>
              <w:t>Serve breakfast in bed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59A88F3" w14:textId="4458A78E" w:rsidR="002F6E35" w:rsidRDefault="00D623EC" w:rsidP="00D623EC">
            <w:pPr>
              <w:jc w:val="center"/>
            </w:pPr>
            <w:r>
              <w:t>Give an unexpected hug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48474BF" w14:textId="576A686B" w:rsidR="002F6E35" w:rsidRDefault="00D623EC" w:rsidP="00D623EC">
            <w:pPr>
              <w:jc w:val="center"/>
            </w:pPr>
            <w:r>
              <w:t>Assist someone before they ask for i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87F8C25" w14:textId="16276CE5" w:rsidR="002F6E35" w:rsidRDefault="00C74DFD" w:rsidP="00D623EC">
            <w:pPr>
              <w:jc w:val="center"/>
            </w:pPr>
            <w:hyperlink r:id="rId16" w:history="1">
              <w:r w:rsidR="00D623EC" w:rsidRPr="00C74DFD">
                <w:rPr>
                  <w:rStyle w:val="Hyperlink"/>
                </w:rPr>
                <w:t>Take coffee to a friend or co-worker</w:t>
              </w:r>
            </w:hyperlink>
            <w:r w:rsidR="00D623EC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030293B" w14:textId="11487F2B" w:rsidR="002F6E35" w:rsidRDefault="00C74DFD" w:rsidP="00D623EC">
            <w:pPr>
              <w:jc w:val="center"/>
            </w:pPr>
            <w:hyperlink r:id="rId17" w:history="1">
              <w:r w:rsidR="00D623EC" w:rsidRPr="00C74DFD">
                <w:rPr>
                  <w:rStyle w:val="Hyperlink"/>
                </w:rPr>
                <w:t>Send flowers to someone special for no reason</w:t>
              </w:r>
            </w:hyperlink>
            <w:r w:rsidR="00D623EC">
              <w:t>.</w:t>
            </w:r>
          </w:p>
        </w:tc>
      </w:tr>
      <w:tr w:rsidR="002F6E35" w14:paraId="04D59641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02572F82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E45EC6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E45EC6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E45EC6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E45EC6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E45EC6"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separate"/>
            </w:r>
            <w:r w:rsidR="00E45EC6">
              <w:rPr>
                <w:noProof/>
              </w:rPr>
              <w:t>2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5C630EB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E45EC6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E45EC6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E45EC6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E45EC6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E45EC6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E45EC6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F4F8508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E45EC6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E45EC6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E45EC6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E45EC6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E45EC6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E45EC6"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8AF76B3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E45EC6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E45EC6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E45EC6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E45EC6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E45EC6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E45EC6"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E696EFE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E45EC6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E45EC6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E45EC6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1A3A8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DD3E86E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E45EC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1A3A8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E45EC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1A3A8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E45EC6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5889C01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E45EC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1A3A8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E45EC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E45EC6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end"/>
            </w:r>
          </w:p>
        </w:tc>
      </w:tr>
      <w:tr w:rsidR="002F6E35" w14:paraId="7E57F8A8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10F1DE75" w14:textId="449BA3BC" w:rsidR="002F6E35" w:rsidRDefault="00D623EC" w:rsidP="00D623EC">
            <w:pPr>
              <w:jc w:val="center"/>
            </w:pPr>
            <w:r>
              <w:t>Tape change to a vending machin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9EFF3BD" w14:textId="4F27DF75" w:rsidR="002F6E35" w:rsidRDefault="00D623EC" w:rsidP="00D623EC">
            <w:pPr>
              <w:jc w:val="center"/>
            </w:pPr>
            <w:r>
              <w:t>Do a chore for a neighbor or family memb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5666D34" w14:textId="597E62EB" w:rsidR="002F6E35" w:rsidRDefault="00C74DFD" w:rsidP="00D623EC">
            <w:pPr>
              <w:jc w:val="center"/>
            </w:pPr>
            <w:hyperlink r:id="rId18" w:history="1">
              <w:r w:rsidR="00D623EC" w:rsidRPr="00C74DFD">
                <w:rPr>
                  <w:rStyle w:val="Hyperlink"/>
                </w:rPr>
                <w:t>Take pet toys to an animal shelter</w:t>
              </w:r>
            </w:hyperlink>
            <w:r w:rsidR="00D623EC">
              <w:t>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5785208" w14:textId="027C1D69" w:rsidR="002F6E35" w:rsidRDefault="00D623EC" w:rsidP="00D623EC">
            <w:pPr>
              <w:jc w:val="center"/>
            </w:pPr>
            <w:r>
              <w:t>Take treats to your local fire station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3EFFDB6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8E4EBE2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13A22DB" w14:textId="77777777" w:rsidR="002F6E35" w:rsidRDefault="002F6E35"/>
        </w:tc>
      </w:tr>
      <w:tr w:rsidR="002F6E35" w14:paraId="34BC7FD0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0FEB41B7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E45EC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E45EC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E45EC6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4F44C68C" w14:textId="7777777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E45EC6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E45EC6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C81C420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94DBC3E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763B6E56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6104D4F2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116A43EC" w14:textId="77777777" w:rsidR="002F6E35" w:rsidRDefault="002F6E35">
            <w:pPr>
              <w:pStyle w:val="Dates"/>
            </w:pPr>
          </w:p>
        </w:tc>
      </w:tr>
      <w:tr w:rsidR="002F6E35" w14:paraId="4F8AA0B3" w14:textId="77777777" w:rsidTr="002F6E35">
        <w:trPr>
          <w:trHeight w:hRule="exact" w:val="907"/>
        </w:trPr>
        <w:tc>
          <w:tcPr>
            <w:tcW w:w="2054" w:type="dxa"/>
          </w:tcPr>
          <w:p w14:paraId="3E80288D" w14:textId="77777777" w:rsidR="002F6E35" w:rsidRDefault="002F6E35"/>
        </w:tc>
        <w:tc>
          <w:tcPr>
            <w:tcW w:w="2055" w:type="dxa"/>
          </w:tcPr>
          <w:p w14:paraId="55A088D5" w14:textId="77777777" w:rsidR="002F6E35" w:rsidRDefault="002F6E35"/>
        </w:tc>
        <w:tc>
          <w:tcPr>
            <w:tcW w:w="2055" w:type="dxa"/>
          </w:tcPr>
          <w:p w14:paraId="0AAE2488" w14:textId="77777777" w:rsidR="002F6E35" w:rsidRDefault="002F6E35"/>
        </w:tc>
        <w:tc>
          <w:tcPr>
            <w:tcW w:w="2055" w:type="dxa"/>
          </w:tcPr>
          <w:p w14:paraId="55BC1E04" w14:textId="77777777" w:rsidR="002F6E35" w:rsidRDefault="002F6E35"/>
        </w:tc>
        <w:tc>
          <w:tcPr>
            <w:tcW w:w="2055" w:type="dxa"/>
          </w:tcPr>
          <w:p w14:paraId="2CD86A87" w14:textId="77777777" w:rsidR="002F6E35" w:rsidRDefault="002F6E35"/>
        </w:tc>
        <w:tc>
          <w:tcPr>
            <w:tcW w:w="2055" w:type="dxa"/>
          </w:tcPr>
          <w:p w14:paraId="057B862D" w14:textId="77777777" w:rsidR="002F6E35" w:rsidRDefault="002F6E35"/>
        </w:tc>
        <w:tc>
          <w:tcPr>
            <w:tcW w:w="2055" w:type="dxa"/>
          </w:tcPr>
          <w:p w14:paraId="6ED72A9C" w14:textId="77777777" w:rsidR="002F6E35" w:rsidRDefault="002F6E35"/>
        </w:tc>
      </w:tr>
    </w:tbl>
    <w:p w14:paraId="1443E0F3" w14:textId="77777777" w:rsidR="002F6E35" w:rsidRDefault="002F6E35"/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69093" w14:textId="77777777" w:rsidR="00E45EC6" w:rsidRDefault="00E45EC6">
      <w:pPr>
        <w:spacing w:before="0" w:after="0"/>
      </w:pPr>
      <w:r>
        <w:separator/>
      </w:r>
    </w:p>
  </w:endnote>
  <w:endnote w:type="continuationSeparator" w:id="0">
    <w:p w14:paraId="3AF737F0" w14:textId="77777777" w:rsidR="00E45EC6" w:rsidRDefault="00E45EC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A71A2" w14:textId="77777777" w:rsidR="00E45EC6" w:rsidRDefault="00E45EC6">
      <w:pPr>
        <w:spacing w:before="0" w:after="0"/>
      </w:pPr>
      <w:r>
        <w:separator/>
      </w:r>
    </w:p>
  </w:footnote>
  <w:footnote w:type="continuationSeparator" w:id="0">
    <w:p w14:paraId="62CC6B8A" w14:textId="77777777" w:rsidR="00E45EC6" w:rsidRDefault="00E45EC6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DQwtDA1tDA3NLBU0lEKTi0uzszPAykwrgUAZQel4CwAAAA="/>
    <w:docVar w:name="MonthEnd" w:val="6/30/2021"/>
    <w:docVar w:name="MonthStart" w:val="6/1/2021"/>
    <w:docVar w:name="ShowDynamicGuides" w:val="1"/>
    <w:docVar w:name="ShowMarginGuides" w:val="0"/>
    <w:docVar w:name="ShowOutlines" w:val="0"/>
    <w:docVar w:name="ShowStaticGuides" w:val="0"/>
  </w:docVars>
  <w:rsids>
    <w:rsidRoot w:val="00E45EC6"/>
    <w:rsid w:val="00056814"/>
    <w:rsid w:val="0006779F"/>
    <w:rsid w:val="000A20FE"/>
    <w:rsid w:val="0011772B"/>
    <w:rsid w:val="001A3A8D"/>
    <w:rsid w:val="001C5DC3"/>
    <w:rsid w:val="0027720C"/>
    <w:rsid w:val="002F6E35"/>
    <w:rsid w:val="003D7DDA"/>
    <w:rsid w:val="00406C2A"/>
    <w:rsid w:val="00454FED"/>
    <w:rsid w:val="004C5B17"/>
    <w:rsid w:val="005562FE"/>
    <w:rsid w:val="00557989"/>
    <w:rsid w:val="007564A4"/>
    <w:rsid w:val="007777B1"/>
    <w:rsid w:val="007A49F2"/>
    <w:rsid w:val="00874C9A"/>
    <w:rsid w:val="009035F5"/>
    <w:rsid w:val="00944085"/>
    <w:rsid w:val="00946A27"/>
    <w:rsid w:val="009A0FFF"/>
    <w:rsid w:val="00A01543"/>
    <w:rsid w:val="00A4654E"/>
    <w:rsid w:val="00A73BBF"/>
    <w:rsid w:val="00AB29FA"/>
    <w:rsid w:val="00B70858"/>
    <w:rsid w:val="00B8151A"/>
    <w:rsid w:val="00C11D39"/>
    <w:rsid w:val="00C71D73"/>
    <w:rsid w:val="00C74DFD"/>
    <w:rsid w:val="00C7735D"/>
    <w:rsid w:val="00CB1C1C"/>
    <w:rsid w:val="00D17693"/>
    <w:rsid w:val="00D623EC"/>
    <w:rsid w:val="00DE6C1E"/>
    <w:rsid w:val="00DF051F"/>
    <w:rsid w:val="00DF32DE"/>
    <w:rsid w:val="00E02644"/>
    <w:rsid w:val="00E45EC6"/>
    <w:rsid w:val="00E54E11"/>
    <w:rsid w:val="00EA1691"/>
    <w:rsid w:val="00EB320B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4EE48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B3186D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E32D91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E32D91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E32D91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771048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71048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E32D91" w:themeColor="accent1" w:shadow="1"/>
        <w:left w:val="single" w:sz="2" w:space="10" w:color="E32D91" w:themeColor="accent1" w:shadow="1"/>
        <w:bottom w:val="single" w:sz="2" w:space="10" w:color="E32D91" w:themeColor="accent1" w:shadow="1"/>
        <w:right w:val="single" w:sz="2" w:space="10" w:color="E32D91" w:themeColor="accent1" w:shadow="1"/>
      </w:pBdr>
      <w:ind w:left="1152" w:right="1152"/>
    </w:pPr>
    <w:rPr>
      <w:i/>
      <w:iCs/>
      <w:color w:val="E32D91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E32D91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B3186D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E32D91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E32D91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E32D91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771048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77104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81049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DE81E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74DFD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4D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haringlifeandlove.com/blog/declutter-for-a-cause-how-to-get-started-free-download/" TargetMode="External"/><Relationship Id="rId18" Type="http://schemas.openxmlformats.org/officeDocument/2006/relationships/hyperlink" Target="https://sharinglifeandlove.com/blog/snuggles-project-animal-shelters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sharinglifeandlove.com/blog/writing-to-soldiers/" TargetMode="External"/><Relationship Id="rId17" Type="http://schemas.openxmlformats.org/officeDocument/2006/relationships/hyperlink" Target="https://sharinglifeandlove.com/blog/top-25-traits-of-a-successful-spiritual-marriag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haringlifeandlove.com/blog/how-to-build-a-spiritual-friendship-for-your-life/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haringlifeandlove.com/blog/make-a-spiritual-friendship/" TargetMode="External"/><Relationship Id="rId5" Type="http://schemas.openxmlformats.org/officeDocument/2006/relationships/styles" Target="styles.xml"/><Relationship Id="rId15" Type="http://schemas.openxmlformats.org/officeDocument/2006/relationships/hyperlink" Target="https://sharinglifeandlove.com/blog/top-25-traits-of-a-successful-spiritual-marriage/" TargetMode="External"/><Relationship Id="rId10" Type="http://schemas.openxmlformats.org/officeDocument/2006/relationships/hyperlink" Target="https://sharinglifeandlove.com/blog/declutter-for-a-cause-how-to-get-started-free-download/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haringlifeandlove.com/blog/how-to-make-christian-friends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7266256B-0394-4C67-8BD9-B1A50FA816B9%7d\%7b4ACB6408-B48E-42ED-BDAB-70B87D2A9D91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3E05F7B09B406D8E2A64B402837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7D9C1-DD37-43BB-BCA9-0EF26E4CE4B5}"/>
      </w:docPartPr>
      <w:docPartBody>
        <w:p w:rsidR="00B557AB" w:rsidRDefault="00B557AB">
          <w:pPr>
            <w:pStyle w:val="BD3E05F7B09B406D8E2A64B40283742B"/>
          </w:pPr>
          <w:r>
            <w:t>Sunday</w:t>
          </w:r>
        </w:p>
      </w:docPartBody>
    </w:docPart>
    <w:docPart>
      <w:docPartPr>
        <w:name w:val="3E94EDCE23E34AE195E784459DCE5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E53C1-24AE-4892-88B3-C7B6A50E6060}"/>
      </w:docPartPr>
      <w:docPartBody>
        <w:p w:rsidR="00B557AB" w:rsidRDefault="00B557AB">
          <w:pPr>
            <w:pStyle w:val="3E94EDCE23E34AE195E784459DCE5D87"/>
          </w:pPr>
          <w:r>
            <w:t>Monday</w:t>
          </w:r>
        </w:p>
      </w:docPartBody>
    </w:docPart>
    <w:docPart>
      <w:docPartPr>
        <w:name w:val="427312A3D3A74337A7E49F9FFB608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1289D-E2BB-4433-85DD-4BE5F8A08948}"/>
      </w:docPartPr>
      <w:docPartBody>
        <w:p w:rsidR="00B557AB" w:rsidRDefault="00B557AB">
          <w:pPr>
            <w:pStyle w:val="427312A3D3A74337A7E49F9FFB608BF7"/>
          </w:pPr>
          <w:r>
            <w:t>Tuesday</w:t>
          </w:r>
        </w:p>
      </w:docPartBody>
    </w:docPart>
    <w:docPart>
      <w:docPartPr>
        <w:name w:val="75CF6A856AD64A1E83433A025BA5C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724D9-04F1-4C3C-8BCA-A7D2E5BDBE3C}"/>
      </w:docPartPr>
      <w:docPartBody>
        <w:p w:rsidR="00B557AB" w:rsidRDefault="00B557AB">
          <w:pPr>
            <w:pStyle w:val="75CF6A856AD64A1E83433A025BA5C9CD"/>
          </w:pPr>
          <w:r>
            <w:t>Wednesday</w:t>
          </w:r>
        </w:p>
      </w:docPartBody>
    </w:docPart>
    <w:docPart>
      <w:docPartPr>
        <w:name w:val="5EF2D450631C4AC9B7631473AAF61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62F1A-681B-4D28-8C94-E33843638FE8}"/>
      </w:docPartPr>
      <w:docPartBody>
        <w:p w:rsidR="00B557AB" w:rsidRDefault="00B557AB">
          <w:pPr>
            <w:pStyle w:val="5EF2D450631C4AC9B7631473AAF61C18"/>
          </w:pPr>
          <w:r>
            <w:t>Thursday</w:t>
          </w:r>
        </w:p>
      </w:docPartBody>
    </w:docPart>
    <w:docPart>
      <w:docPartPr>
        <w:name w:val="70DAD01B65BB434BB8E7DBAB25E87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F9A2A-1BDA-41C2-BA4D-36DFA2AD57DB}"/>
      </w:docPartPr>
      <w:docPartBody>
        <w:p w:rsidR="00B557AB" w:rsidRDefault="00B557AB">
          <w:pPr>
            <w:pStyle w:val="70DAD01B65BB434BB8E7DBAB25E87612"/>
          </w:pPr>
          <w:r>
            <w:t>Friday</w:t>
          </w:r>
        </w:p>
      </w:docPartBody>
    </w:docPart>
    <w:docPart>
      <w:docPartPr>
        <w:name w:val="1C1427A327444E87BBE3F79D97551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E78EF-4C6C-4744-B405-93DC8105A36A}"/>
      </w:docPartPr>
      <w:docPartBody>
        <w:p w:rsidR="00B557AB" w:rsidRDefault="00B557AB">
          <w:pPr>
            <w:pStyle w:val="1C1427A327444E87BBE3F79D97551C1C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57AB"/>
    <w:rsid w:val="00B55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3E05F7B09B406D8E2A64B40283742B">
    <w:name w:val="BD3E05F7B09B406D8E2A64B40283742B"/>
  </w:style>
  <w:style w:type="paragraph" w:customStyle="1" w:styleId="3E94EDCE23E34AE195E784459DCE5D87">
    <w:name w:val="3E94EDCE23E34AE195E784459DCE5D87"/>
  </w:style>
  <w:style w:type="paragraph" w:customStyle="1" w:styleId="427312A3D3A74337A7E49F9FFB608BF7">
    <w:name w:val="427312A3D3A74337A7E49F9FFB608BF7"/>
  </w:style>
  <w:style w:type="paragraph" w:customStyle="1" w:styleId="75CF6A856AD64A1E83433A025BA5C9CD">
    <w:name w:val="75CF6A856AD64A1E83433A025BA5C9CD"/>
  </w:style>
  <w:style w:type="paragraph" w:customStyle="1" w:styleId="5EF2D450631C4AC9B7631473AAF61C18">
    <w:name w:val="5EF2D450631C4AC9B7631473AAF61C18"/>
  </w:style>
  <w:style w:type="paragraph" w:customStyle="1" w:styleId="70DAD01B65BB434BB8E7DBAB25E87612">
    <w:name w:val="70DAD01B65BB434BB8E7DBAB25E87612"/>
  </w:style>
  <w:style w:type="paragraph" w:customStyle="1" w:styleId="1C1427A327444E87BBE3F79D97551C1C">
    <w:name w:val="1C1427A327444E87BBE3F79D97551C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rganic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Organic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ACB6408-B48E-42ED-BDAB-70B87D2A9D91}tf16382936_win32</Template>
  <TotalTime>0</TotalTime>
  <Pages>1</Pages>
  <Words>606</Words>
  <Characters>345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0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3T19:50:00Z</dcterms:created>
  <dcterms:modified xsi:type="dcterms:W3CDTF">2021-07-09T16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